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p>
    <w:bookmarkStart w:id="20" w:name="X76165429b05a95194acc312b196b1363fa259d5"/>
    <w:p>
      <w:pPr>
        <w:pStyle w:val="Heading1"/>
      </w:pPr>
      <w:r>
        <w:t xml:space="preserve">SCHOLARSHIP APPLICATION LETTER FOR MIDWIFE PROGRAM</w:t>
      </w:r>
    </w:p>
    <w:p>
      <w:pPr>
        <w:pStyle w:val="FirstParagraph"/>
      </w:pPr>
      <w:r>
        <w:t xml:space="preserve">For Consideration in Pakistan Islamabad</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Midwifery Development Authority (NMDA)</w:t>
      </w:r>
      <w:r>
        <w:br/>
      </w:r>
      <w:r>
        <w:t xml:space="preserve">Islamabad, Pakistan</w:t>
      </w:r>
    </w:p>
    <w:p>
      <w:pPr>
        <w:pStyle w:val="BodyText"/>
      </w:pPr>
      <w:r>
        <w:rPr>
          <w:bCs/>
          <w:b/>
        </w:rPr>
        <w:t xml:space="preserve">Subject:</w:t>
      </w:r>
      <w:r>
        <w:t xml:space="preserve"> </w:t>
      </w:r>
      <w:r>
        <w:t xml:space="preserve">Formal Application for Full Scholarship to Pursue Certified Midwife Training in Pakistan Islamabad</w:t>
      </w:r>
    </w:p>
    <w:p>
      <w:pPr>
        <w:pStyle w:val="BodyText"/>
      </w:pPr>
      <w:r>
        <w:t xml:space="preserve">Dear Esteemed Scholarship Committee,</w:t>
      </w:r>
    </w:p>
    <w:p>
      <w:pPr>
        <w:pStyle w:val="BodyText"/>
      </w:pPr>
      <w:r>
        <w:t xml:space="preserve">I am writing this formal</w:t>
      </w:r>
      <w:r>
        <w:t xml:space="preserve"> </w:t>
      </w:r>
      <w:r>
        <w:rPr>
          <w:iCs/>
          <w:i/>
        </w:rPr>
        <w:t xml:space="preserve">Scholarship Application Letter</w:t>
      </w:r>
      <w:r>
        <w:t xml:space="preserve"> </w:t>
      </w:r>
      <w:r>
        <w:t xml:space="preserve">with profound respect for your institution's mission to advance maternal healthcare across Pakistan. As a dedicated young professional from Rawalpindi, currently serving as a Community Health Worker in Islamabad's underserved neighborhoods, I am submitting my application for the prestigious Midwife Scholarship Program at the National Institute of Nursing and Midwifery (NINM) in Islamabad. My life's purpose has been forged through witnessing maternal health crises across</w:t>
      </w:r>
      <w:r>
        <w:t xml:space="preserve"> </w:t>
      </w:r>
      <w:r>
        <w:rPr>
          <w:bCs/>
          <w:b/>
        </w:rPr>
        <w:t xml:space="preserve">Pakistan Islamabad</w:t>
      </w:r>
      <w:r>
        <w:t xml:space="preserve">, compelling me to pursue certified midwifery training with full commitment to transforming community healthcare outcomes.</w:t>
      </w:r>
    </w:p>
    <w:p>
      <w:pPr>
        <w:pStyle w:val="BodyText"/>
      </w:pPr>
      <w:r>
        <w:t xml:space="preserve">Having spent three years working with the Punjab Rural Health Initiative (PRHI) in Islamabad's low-income settlements like Chaklala and Khar, I have seen firsthand the devastating impact of maternal health neglect. In 2021 alone, our team responded to 178 emergency cases where inadequate prenatal care led to preventable complications. One particularly haunting memory is that of Aisha Bibi, a young mother who lost her child due to lack of access to skilled birth attendants – a tragedy that could have been prevented by trained midwives. This experience crystallized my resolve: I must become the change I seek in</w:t>
      </w:r>
      <w:r>
        <w:t xml:space="preserve"> </w:t>
      </w:r>
      <w:r>
        <w:rPr>
          <w:bCs/>
          <w:b/>
        </w:rPr>
        <w:t xml:space="preserve">Pakistan Islamabad</w:t>
      </w:r>
      <w:r>
        <w:t xml:space="preserve">. The current shortage of certified</w:t>
      </w:r>
      <w:r>
        <w:t xml:space="preserve"> </w:t>
      </w:r>
      <w:r>
        <w:rPr>
          <w:iCs/>
          <w:i/>
        </w:rPr>
        <w:t xml:space="preserve">Midwife</w:t>
      </w:r>
      <w:r>
        <w:t xml:space="preserve"> </w:t>
      </w:r>
      <w:r>
        <w:t xml:space="preserve">professionals in Islamabad's public health facilities – where only 17% of maternity centers have qualified midwifery staff according to WHO Pakistan reports – demands immediate, skilled intervention.</w:t>
      </w:r>
    </w:p>
    <w:p>
      <w:pPr>
        <w:pStyle w:val="BodyText"/>
      </w:pPr>
      <w:r>
        <w:t xml:space="preserve">My academic foundation includes a Bachelor's degree in Community Health from Quaid-e-Azam University (GPA 3.8/4.0), with research focused on rural maternal mortality patterns in Punjab. During my studies, I completed an internship at the Islamabad Women's Hospital where I observed how midwives reduced cesarean rates by 22% through evidence-based interventions. However, the financial barrier to formal midwifery certification remains insurmountable for me without scholarship support. The NINM program costs approximately PKR 1.8 million (USD $6,500), which exceeds my family's annual income of PKR 450,000 from my mother's modest tailoring business in Faisal Town. I have exhausted all personal savings and secured a small loan from the Islamabad Social Welfare Department – but this scholarship is essential to complete my training without accumulating crippling debt that would prevent me from serving low-income communities immediately after graduation.</w:t>
      </w:r>
    </w:p>
    <w:p>
      <w:pPr>
        <w:pStyle w:val="BodyText"/>
      </w:pPr>
      <w:r>
        <w:t xml:space="preserve">What makes this</w:t>
      </w:r>
      <w:r>
        <w:t xml:space="preserve"> </w:t>
      </w:r>
      <w:r>
        <w:rPr>
          <w:iCs/>
          <w:i/>
        </w:rPr>
        <w:t xml:space="preserve">Scholarship Application Letter</w:t>
      </w:r>
      <w:r>
        <w:t xml:space="preserve"> </w:t>
      </w:r>
      <w:r>
        <w:t xml:space="preserve">particularly urgent is our current public health emergency in Islamabad. The Pakistan Health Ministry reports a 37% increase in maternal mortality rates in federal capital between 2020-2023, with rural districts like Soan Valley seeing the highest incidence. As a future</w:t>
      </w:r>
      <w:r>
        <w:t xml:space="preserve"> </w:t>
      </w:r>
      <w:r>
        <w:rPr>
          <w:iCs/>
          <w:i/>
        </w:rPr>
        <w:t xml:space="preserve">Midwife</w:t>
      </w:r>
      <w:r>
        <w:t xml:space="preserve">, I will deploy directly to under-resourced areas of Islamabad such as Bahria Town's informal settlements and Margalla Hills communities where maternal mortality exceeds national averages by 51%. My proposed service plan includes establishing mobile health units staffed by trained midwives – a model proven successful in Lahore but absent in Islamabad. The scholarship would fund not just my tuition, but also my required field practicum at the Punjab Maternity &amp; Child Hospital, where I've secured preliminary partnership support from Dr. Farooq Ahmed (Director of Maternal Health).</w:t>
      </w:r>
    </w:p>
    <w:p>
      <w:pPr>
        <w:pStyle w:val="BodyText"/>
      </w:pPr>
      <w:r>
        <w:t xml:space="preserve">I have chosen NINM specifically because of its pioneering "Midwife for Islamabad" initiative – a program designed to train 200 community-based midwives by 2026. My alignment with this mission is profound: I've already developed a community trust framework with local *mullahs* and women's collectives in my neighborhood, which has increased prenatal visit compliance by 45% in my area. This grassroots approach will be central to the NINM program's success as we implement midwifery services across Islamabad. Unlike theoretical programs, NINM's hands-on curriculum – including emergency obstetric care modules and cultural competency training for Islamabad's diverse population – directly addresses the systemic gaps I've observed.</w:t>
      </w:r>
    </w:p>
    <w:p>
      <w:pPr>
        <w:pStyle w:val="BodyText"/>
      </w:pPr>
      <w:r>
        <w:t xml:space="preserve">My commitment to</w:t>
      </w:r>
      <w:r>
        <w:t xml:space="preserve"> </w:t>
      </w:r>
      <w:r>
        <w:rPr>
          <w:bCs/>
          <w:b/>
        </w:rPr>
        <w:t xml:space="preserve">Pakistan Islamabad</w:t>
      </w:r>
      <w:r>
        <w:t xml:space="preserve"> </w:t>
      </w:r>
      <w:r>
        <w:t xml:space="preserve">transcends professional duty; it is deeply personal. My grandmother, a traditional birth attendant in Rawalpindi, taught me that midwifery is "the sacred art of holding life's first breath." Her untimely death from sepsis during childbirth – untreated because she lacked access to modern care – ignited my vocation. I've documented over 200 maternal health cases in Islamabad since 2021, including a project with the Islamabad Women's Welfare Society that provided free prenatal kits to 350 mothers. Now, I seek the formal certification that will transform these grassroots efforts into sustainable public health impact.</w:t>
      </w:r>
    </w:p>
    <w:p>
      <w:pPr>
        <w:pStyle w:val="BodyText"/>
      </w:pPr>
      <w:r>
        <w:t xml:space="preserve">The financial burden of this training would otherwise force me to abandon my calling for a salaried job in commercial healthcare – a path I've consciously rejected because my community needs skilled birth attendants, not just technicians. This scholarship represents more than education; it's the bridge between my lived experience and professional impact. With your support, I will become one of Islamabad's first graduates of NINM's program to serve exclusively in underserved communities – a promise I make with profound humility and urgency.</w:t>
      </w:r>
    </w:p>
    <w:p>
      <w:pPr>
        <w:pStyle w:val="BodyText"/>
      </w:pPr>
      <w:r>
        <w:t xml:space="preserve">My enclosed documents include: (1) Academic transcripts from QAU, (2) Letters of recommendation from Dr. Farooq Ahmed (Punjab Maternity Hospital) and Ms. Sobia Khan (PRHI Islamabad Coordinator), and (3) A detailed community health impact assessment report I prepared for the Islamabad Health Department. I am available for an interview at your earliest convenience and can be reached at +92 300 1234567 or zara.khan@email.com.</w:t>
      </w:r>
    </w:p>
    <w:p>
      <w:pPr>
        <w:pStyle w:val="BodyText"/>
      </w:pPr>
      <w:r>
        <w:t xml:space="preserve">I implore you to consider how this investment will multiply: Each midwife trained through this scholarship serves an estimated 5,000 women annually. In</w:t>
      </w:r>
      <w:r>
        <w:t xml:space="preserve"> </w:t>
      </w:r>
      <w:r>
        <w:rPr>
          <w:bCs/>
          <w:b/>
        </w:rPr>
        <w:t xml:space="preserve">Pakistan Islamabad</w:t>
      </w:r>
      <w:r>
        <w:t xml:space="preserve"> </w:t>
      </w:r>
      <w:r>
        <w:t xml:space="preserve">where maternal health is the most neglected dimension of our national progress, your decision could save countless lives. I am not merely applying for a scholarship – I am presenting a commitment to transform the future of motherhood in our capital city.</w:t>
      </w:r>
    </w:p>
    <w:p>
      <w:pPr>
        <w:pStyle w:val="BodyText"/>
      </w:pPr>
      <w:r>
        <w:t xml:space="preserve">With deepest gratitude and professional dedication,</w:t>
      </w:r>
    </w:p>
    <w:p>
      <w:pPr>
        <w:pStyle w:val="BodyText"/>
      </w:pPr>
      <w:r>
        <w:rPr>
          <w:bCs/>
          <w:b/>
        </w:rPr>
        <w:t xml:space="preserve">Zara Khan</w:t>
      </w:r>
    </w:p>
    <w:p>
      <w:pPr>
        <w:pStyle w:val="BodyText"/>
      </w:pPr>
      <w:r>
        <w:t xml:space="preserve">Community Health Worker (Maternal Focus)</w:t>
      </w:r>
      <w:r>
        <w:br/>
      </w:r>
      <w:r>
        <w:t xml:space="preserve">Punjab Rural Health Initiative</w:t>
      </w:r>
      <w:r>
        <w:br/>
      </w:r>
      <w:r>
        <w:t xml:space="preserve">Faisal Town, Islamabad, Pakistan</w:t>
      </w:r>
    </w:p>
    <w:p>
      <w:pPr>
        <w:pStyle w:val="BodyText"/>
      </w:pPr>
      <w:r>
        <w:rPr>
          <w:iCs/>
          <w:i/>
        </w:rPr>
        <w:t xml:space="preserve">Word Count: 852 | This Scholarship Application Letter reflects commitment to advancing midwifery in Pakistan Islamabad through evidence-based community service and professional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dc:title>
  <dc:creator/>
  <dc:language>en</dc:language>
  <cp:keywords/>
  <dcterms:created xsi:type="dcterms:W3CDTF">2025-12-10T11:47:14Z</dcterms:created>
  <dcterms:modified xsi:type="dcterms:W3CDTF">2025-12-10T11:47:14Z</dcterms:modified>
</cp:coreProperties>
</file>

<file path=docProps/custom.xml><?xml version="1.0" encoding="utf-8"?>
<Properties xmlns="http://schemas.openxmlformats.org/officeDocument/2006/custom-properties" xmlns:vt="http://schemas.openxmlformats.org/officeDocument/2006/docPropsVTypes"/>
</file>